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Position of Customs Officer Internship - Qatar Doha</w:t>
      </w:r>
    </w:p>
    <w:bookmarkEnd w:id="20"/>
    <w:p>
      <w:pPr>
        <w:pStyle w:val="BodyText"/>
      </w:pPr>
      <w:r>
        <w:t xml:space="preserve">Ms. Fatima Al-Mansoori</w:t>
      </w:r>
      <w:r>
        <w:br/>
      </w:r>
      <w:r>
        <w:t xml:space="preserve">Head of Human Resources</w:t>
      </w:r>
      <w:r>
        <w:br/>
      </w:r>
      <w:r>
        <w:t xml:space="preserve">Qatar Customs Authority</w:t>
      </w:r>
      <w:r>
        <w:br/>
      </w:r>
      <w:r>
        <w:t xml:space="preserve">Al Rayyan, Doha, Qatar</w:t>
      </w:r>
    </w:p>
    <w:p>
      <w:pPr>
        <w:pStyle w:val="BodyText"/>
      </w:pPr>
      <w:r>
        <w:t xml:space="preserve">Date: October 26, 2023</w:t>
      </w:r>
    </w:p>
    <w:bookmarkStart w:id="21" w:name="X2cb679a70fca6517e8c00585d15bce08425bed0"/>
    <w:p>
      <w:pPr>
        <w:pStyle w:val="Heading2"/>
      </w:pPr>
      <w:r>
        <w:t xml:space="preserve">Subject: Application for Customs Officer Internship Position at Qatar Customs Authority</w:t>
      </w:r>
    </w:p>
    <w:bookmarkEnd w:id="21"/>
    <w:p>
      <w:pPr>
        <w:pStyle w:val="FirstParagraph"/>
      </w:pPr>
      <w:r>
        <w:t xml:space="preserve">Dear Ms. Al-Mansoori,</w:t>
      </w:r>
    </w:p>
    <w:p>
      <w:pPr>
        <w:pStyle w:val="BodyText"/>
      </w:pPr>
      <w:r>
        <w:t xml:space="preserve">I am writing to express my profound enthusiasm for the opportunity to contribute as a Customs Officer Intern at the Qatar Customs Authority in Doha. As a dedicated student of International Trade and Logistics at Hamad Bin Khalifa University with an unwavering passion for global commerce security, I have meticulously aligned my academic pursuits and professional aspirations with the strategic mission of Qatar's customs infrastructure. This</w:t>
      </w:r>
      <w:r>
        <w:t xml:space="preserve"> </w:t>
      </w:r>
      <w:r>
        <w:rPr>
          <w:bCs/>
          <w:b/>
        </w:rPr>
        <w:t xml:space="preserve">Internship Application Letter</w:t>
      </w:r>
      <w:r>
        <w:t xml:space="preserve"> </w:t>
      </w:r>
      <w:r>
        <w:t xml:space="preserve">serves as a formal declaration of my commitment to support Qatar Doha's pivotal role in international trade, where I aim to develop expertise under the guidance of your esteemed department.</w:t>
      </w:r>
    </w:p>
    <w:p>
      <w:pPr>
        <w:pStyle w:val="BodyText"/>
      </w:pPr>
      <w:r>
        <w:t xml:space="preserve">The significance of Customs Officer roles within Qatar Doha cannot be overstated. As the Gulf region's premier logistics hub and host of global events like FIFA World Cup 2022, Doha handles over 75% of Qatar's international trade volume through Hamad International Airport and Port of Doha. The Qatar Customs Authority stands at the forefront of safeguarding national security while facilitating seamless commerce – a dual mandate that resonates deeply with my professional ethos. I am particularly inspired by your department's innovative adoption of AI-driven risk assessment systems and the recent "Smart Customs 2030" initiative, which aligns perfectly with my technical interests in data analysis for trade compliance.</w:t>
      </w:r>
    </w:p>
    <w:p>
      <w:pPr>
        <w:pStyle w:val="BodyText"/>
      </w:pPr>
      <w:r>
        <w:t xml:space="preserve">My academic journey has prepared me for this specialized internship through rigorous coursework including International Trade Law (with focus on WTO regulations), Customs Procedures and Compliance, Risk Management in Supply Chains, and Data Analysis for Trade Statistics. I achieved a 3.8/4.0 GPA while leading a university research project analyzing trade data fluctuations during the Qatar-Embargo period (2017-2021). This involved cross-referencing customs clearance records with port activity logs from Doha's major terminals – an experience that revealed how meticulous customs oversight directly impacts national economic resilience. My proficiency in Arabic, English, and basic French enables me to navigate multilingual trade documentation while understanding the cultural nuances of Qatar's diverse commercial ecosystem.</w:t>
      </w:r>
    </w:p>
    <w:p>
      <w:pPr>
        <w:pStyle w:val="BodyText"/>
      </w:pPr>
      <w:r>
        <w:t xml:space="preserve">What truly distinguishes my candidacy is my hands-on engagement with customs-related challenges beyond academic theory. During a summer internship at Al Rayyan Trading Company (a major Doha-based import/export firm), I assisted in preparing HS Code classifications for high-value medical equipment shipments bound for Hamad Medical City. This exposed me to the critical intersection of customs procedures and humanitarian logistics – a realm where precision is non-negotiable. I also volunteered with Qatar Red Crescent Society to document supply chain protocols for emergency relief goods, developing skills in verifying origin documentation under tight deadlines. These experiences crystallized my understanding that effective Customs Officers must be both meticulous administrators and strategic problem-solvers.</w:t>
      </w:r>
    </w:p>
    <w:p>
      <w:pPr>
        <w:pStyle w:val="BodyText"/>
      </w:pPr>
      <w:r>
        <w:t xml:space="preserve">I am particularly drawn to Qatar Doha's unique position as a bridge between Asia, Europe, and Africa. The upcoming Qatar-India Free Trade Agreement (scheduled 2025) and expansion of the Lusail Port infrastructure present unprecedented opportunities for customs innovation. Having studied the GCC Customs Union's harmonization efforts with emphasis on Qatari legislation, I am eager to contribute to initiatives that streamline cross-border movement while enhancing security. My technical capabilities include advanced proficiency in SAP ERP systems (through university certification), Python programming for data analysis, and experience using TradeLens blockchain platform – skills I believe would accelerate my integration into your digital customs environment.</w:t>
      </w:r>
    </w:p>
    <w:p>
      <w:pPr>
        <w:pStyle w:val="BodyText"/>
      </w:pPr>
      <w:r>
        <w:t xml:space="preserve">My admiration for Qatar Customs Authority's commitment to public service extends beyond operational excellence. Your department's "Customs Ambassador" youth outreach program, which educates schoolchildren about trade ethics and national security, reflects the humanistic dimension of customs work that I strive to embody. I have consistently demonstrated leadership through community initiatives – most notably founding our university's Trade Compliance Society that hosts monthly workshops on anti-dumping regulations with industry experts. This mirrors Qatar Doha's vision for customs professionals who educate as much as they enforce.</w:t>
      </w:r>
    </w:p>
    <w:p>
      <w:pPr>
        <w:pStyle w:val="BodyText"/>
      </w:pPr>
      <w:r>
        <w:t xml:space="preserve">As an applicant deeply invested in Qatar's national development trajectory, I recognize that the Customs Officer internship is more than a training opportunity – it is a gateway to contributing to the nation's economic sovereignty. The Qatari government’s Vision 2030 emphasis on knowledge-based growth makes this role particularly meaningful for me as I aim to develop specialized customs expertise that supports Qatar's transition from resource dependence to diversified trade leadership. My long-term aspiration is to become a licensed customs broker specializing in pharmaceutical and technology exports – a path directly enabled by foundational experience at your authority.</w:t>
      </w:r>
    </w:p>
    <w:p>
      <w:pPr>
        <w:pStyle w:val="BodyText"/>
      </w:pPr>
      <w:r>
        <w:t xml:space="preserve">I am confident that my academic rigor, practical exposure within Doha's commercial landscape, and dedication to Qatar's strategic interests position me to immediately contribute value during the internship. I have attached my curriculum vitae for detailed review of my qualifications, and I welcome the opportunity to discuss how my proactive approach aligns with your team's objectives. Thank you for considering this</w:t>
      </w:r>
      <w:r>
        <w:t xml:space="preserve"> </w:t>
      </w:r>
      <w:r>
        <w:rPr>
          <w:bCs/>
          <w:b/>
        </w:rPr>
        <w:t xml:space="preserve">Internship Application Letter</w:t>
      </w:r>
      <w:r>
        <w:t xml:space="preserve"> </w:t>
      </w:r>
      <w:r>
        <w:t xml:space="preserve">as a testament to my earnest commitment to serving Qatar Doha through customs excellence.</w:t>
      </w:r>
    </w:p>
    <w:p>
      <w:pPr>
        <w:pStyle w:val="BodyText"/>
      </w:pPr>
      <w:r>
        <w:t xml:space="preserve">I look forward to the possibility of contributing to an institution that shapes the future of global trade in our dynamic region.</w:t>
      </w:r>
    </w:p>
    <w:p>
      <w:pPr>
        <w:pStyle w:val="BodyText"/>
      </w:pPr>
      <w:r>
        <w:t xml:space="preserve">Sincerely,</w:t>
      </w:r>
    </w:p>
    <w:p>
      <w:pPr>
        <w:pStyle w:val="BodyText"/>
      </w:pPr>
      <w:r>
        <w:br/>
      </w:r>
      <w:r>
        <w:br/>
      </w:r>
    </w:p>
    <w:p>
      <w:pPr>
        <w:pStyle w:val="BodyText"/>
      </w:pPr>
      <w:r>
        <w:t xml:space="preserve">Yusuf Al-Thani</w:t>
      </w:r>
    </w:p>
    <w:p>
      <w:pPr>
        <w:pStyle w:val="BodyText"/>
      </w:pPr>
      <w:r>
        <w:t xml:space="preserve">International Trade &amp; Logistics Student, Hamad Bin Khalifa University</w:t>
      </w:r>
    </w:p>
    <w:p>
      <w:pPr>
        <w:pStyle w:val="BodyText"/>
      </w:pPr>
      <w:r>
        <w:t xml:space="preserve">Doha, Qatar | +974 55 000 1234 | y.althani@hbku.edu.qa</w:t>
      </w:r>
    </w:p>
    <w:p>
      <w:pPr>
        <w:pStyle w:val="BodyText"/>
      </w:pPr>
      <w:r>
        <w:rPr>
          <w:bCs/>
          <w:b/>
        </w:rPr>
        <w:t xml:space="preserve">Note:</w:t>
      </w:r>
      <w:r>
        <w:t xml:space="preserve"> </w:t>
      </w:r>
      <w:r>
        <w:t xml:space="preserve">This application complies with Qatar Customs Authority's internship requirements and reflects alignment with national development priorities. All academic credentials verified through Hamad Bin Khalifa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Qatar Doha</dc:title>
  <dc:creator/>
  <dc:language>en</dc:language>
  <cp:keywords/>
  <dcterms:created xsi:type="dcterms:W3CDTF">2026-07-20T04:29:22Z</dcterms:created>
  <dcterms:modified xsi:type="dcterms:W3CDTF">2026-07-20T04:29:22Z</dcterms:modified>
</cp:coreProperties>
</file>

<file path=docProps/custom.xml><?xml version="1.0" encoding="utf-8"?>
<Properties xmlns="http://schemas.openxmlformats.org/officeDocument/2006/custom-properties" xmlns:vt="http://schemas.openxmlformats.org/officeDocument/2006/docPropsVTypes"/>
</file>